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Manchester</w:t>
      </w:r>
    </w:p>
    <w:bookmarkStart w:id="21" w:name="X503b6f3a415390342261bb3f9d1c8c86fd51259"/>
    <w:p>
      <w:pPr>
        <w:pStyle w:val="Heading1"/>
      </w:pPr>
      <w:r>
        <w:t xml:space="preserve">Cover Letter for Secondary Teacher Position in United Kingdom Manchester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123 Education Street</w:t>
      </w:r>
      <w:r>
        <w:br/>
      </w:r>
      <w:r>
        <w:t xml:space="preserve">Manchester, M1 2AB</w:t>
      </w:r>
      <w:r>
        <w:br/>
      </w:r>
      <w:r>
        <w:t xml:space="preserve">+44 7900 123456</w:t>
      </w:r>
      <w:r>
        <w:br/>
      </w:r>
      <w:r>
        <w:t xml:space="preserve">email@example.com</w:t>
      </w:r>
      <w:r>
        <w:br/>
      </w:r>
      <w:r>
        <w:t xml:space="preserve">www.yourwebsite.com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Head of Department</w:t>
      </w:r>
      <w:r>
        <w:br/>
      </w:r>
      <w:r>
        <w:t xml:space="preserve">[School Name]</w:t>
      </w:r>
      <w:r>
        <w:br/>
      </w:r>
      <w:r>
        <w:t xml:space="preserve">[School Address]</w:t>
      </w:r>
      <w:r>
        <w:br/>
      </w:r>
      <w:r>
        <w:t xml:space="preserve">Manchester, M1 3CD</w:t>
      </w:r>
      <w:r>
        <w:br/>
      </w:r>
      <w:r>
        <w:t xml:space="preserve">United Kingdom</w:t>
      </w:r>
    </w:p>
    <w:bookmarkStart w:id="20" w:name="dear-hiring-manager"/>
    <w:p>
      <w:pPr>
        <w:pStyle w:val="Heading2"/>
      </w:pPr>
      <w:r>
        <w:t xml:space="preserve">Dear [Hiring Manager],</w:t>
      </w:r>
    </w:p>
    <w:p>
      <w:pPr>
        <w:pStyle w:val="FirstParagraph"/>
      </w:pPr>
      <w:r>
        <w:t xml:space="preserve">I am writing to express my enthusiastic interest in the Secondary Teacher position at [School Name] in Manchester, United Kingdom. As an experienced and passionate educator with a deep commitment to fostering academic excellence and student growth, I am eager to contribute my skills, knowledge, and dedication to your institution’s mission of shaping future generations. The opportunity to join a school renowned for its innovative teaching methods and vibrant community in Manchester aligns perfectly with my professional aspirations as a Secondary Teacher.</w:t>
      </w:r>
    </w:p>
    <w:p>
      <w:pPr>
        <w:pStyle w:val="BodyText"/>
      </w:pPr>
      <w:r>
        <w:t xml:space="preserve">With [X years] of experience in secondary education, I have developed a strong foundation in curriculum design, classroom management, and student-centered pedagogy. My journey began as a [previous role] at [Previous School], where I taught subjects such as [specific subjects], while also mentoring students through critical thinking and problem-solving strategies. This experience allowed me to cultivate a teaching philosophy rooted in inclusivity, adaptability, and the belief that every student can achieve their full potential with the right guidance. As a Secondary Teacher, I am dedicated to creating an environment where curiosity thrives, and learners feel empowered to explore their passions.</w:t>
      </w:r>
    </w:p>
    <w:p>
      <w:pPr>
        <w:pStyle w:val="BodyText"/>
      </w:pPr>
      <w:r>
        <w:t xml:space="preserve">What draws me to Manchester is its dynamic educational landscape and the opportunity to work within a community that values diversity, innovation, and academic rigor. The United Kingdom’s education system emphasizes holistic development, and I am particularly inspired by the emphasis on preparing students for both academic success and real-world challenges. In my current role at [Current School], I have implemented cross-curricular projects that integrate technology and real-life scenarios to enhance student engagement. For example, a recent initiative focused on sustainability saw students collaborate with local organizations to design eco-friendly solutions, which not only deepened their understanding of science but also instilled a sense of civic responsibility. This approach mirrors the values I would bring to [School Name], where I aim to inspire students to think critically and act ethically.</w:t>
      </w:r>
    </w:p>
    <w:p>
      <w:pPr>
        <w:pStyle w:val="BodyText"/>
      </w:pPr>
      <w:r>
        <w:t xml:space="preserve">As a Secondary Teacher, I am acutely aware of the importance of adapting teaching strategies to meet the diverse needs of learners. In Manchester, where schools serve students from a wide range of cultural, socioeconomic, and academic backgrounds, this adaptability is essential. My experience includes designing differentiated instruction plans for students with varying abilities and providing targeted support through one-on-one tutoring and small group activities. I have also worked closely with parents and guardians to ensure consistent communication about student progress, which I believe is vital for building trust and fostering a collaborative learning environment.</w:t>
      </w:r>
    </w:p>
    <w:p>
      <w:pPr>
        <w:pStyle w:val="BodyText"/>
      </w:pPr>
      <w:r>
        <w:t xml:space="preserve">One of the key strengths I bring to the role is my ability to integrate technology into the classroom effectively. In response to the evolving educational landscape, I have incorporated digital tools such as interactive whiteboards, online assessment platforms, and virtual collaboration spaces to enhance student engagement. For instance, during remote learning periods, I developed a blended learning model that combined live lessons with asynchronous activities, ensuring continuity of education while maintaining a sense of connection among students. This experience has equipped me to navigate the challenges of modern teaching and leverage technology as a tool for inclusivity and innovation.</w:t>
      </w:r>
    </w:p>
    <w:p>
      <w:pPr>
        <w:pStyle w:val="BodyText"/>
      </w:pPr>
      <w:r>
        <w:t xml:space="preserve">I am also deeply committed to professional development and staying current with educational research and best practices. I regularly attend workshops on pedagogical advancements, such as the latest approaches to literacy instruction and STEM education, while also contributing to peer learning communities through school-based training sessions. In Manchester, where the emphasis on teacher collaboration is strong, I am eager to share my expertise while learning from colleagues who are equally dedicated to excellence in education.</w:t>
      </w:r>
    </w:p>
    <w:p>
      <w:pPr>
        <w:pStyle w:val="BodyText"/>
      </w:pPr>
      <w:r>
        <w:t xml:space="preserve">What excites me most about the opportunity at [School Name] is the chance to contribute to a school culture that prioritizes both academic achievement and personal growth. Manchester’s rich history of innovation, combined with its vibrant arts and cultural scene, offers a unique backdrop for teaching and learning. I am particularly interested in supporting initiatives that connect students with local resources, such as partnerships with museums, universities, or community organizations. As a Secondary Teacher, I aim to bridge the gap between classroom learning and real-world applications, ensuring that students are well-prepared for their future endeavors.</w:t>
      </w:r>
    </w:p>
    <w:p>
      <w:pPr>
        <w:pStyle w:val="BodyText"/>
      </w:pPr>
      <w:r>
        <w:t xml:space="preserve">Finally, I want to emphasize my unwavering dedication to education and my belief in the transformative power of teaching. My goal as a Secondary Teacher is not only to impart knowledge but also to inspire a lifelong love of learning. I am confident that my skills, experience, and passion for education align with the mission of [School Name], and I would be honored to contribute to your team. Thank you for considering my application. I look forward to the opportunity to discuss how I can support your school’s vision and goals.</w:t>
      </w:r>
    </w:p>
    <w:p>
      <w:pPr>
        <w:pStyle w:val="BodyText"/>
      </w:pPr>
      <w:r>
        <w:t xml:space="preserve">Yours sincerely,</w:t>
      </w:r>
      <w:r>
        <w:br/>
      </w:r>
      <w:r>
        <w:rPr>
          <w:bCs/>
          <w:b/>
        </w:rPr>
        <w:t xml:space="preserve">Your Nam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econdary Teacher Position in Manchester</dc:title>
  <dc:creator/>
  <dc:language>en</dc:language>
  <cp:keywords/>
  <dcterms:created xsi:type="dcterms:W3CDTF">2026-07-24T22:42:13Z</dcterms:created>
  <dcterms:modified xsi:type="dcterms:W3CDTF">2026-07-24T22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